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7BDA9" w14:textId="524EBB45" w:rsidR="004602FB" w:rsidRPr="00C301FF" w:rsidRDefault="00783531" w:rsidP="00016F73">
      <w:pPr>
        <w:jc w:val="center"/>
        <w:rPr>
          <w:b/>
          <w:bCs/>
          <w:sz w:val="32"/>
          <w:szCs w:val="32"/>
          <w:u w:val="single"/>
        </w:rPr>
      </w:pPr>
      <w:r w:rsidRPr="00C301FF">
        <w:rPr>
          <w:b/>
          <w:bCs/>
          <w:sz w:val="32"/>
          <w:szCs w:val="32"/>
          <w:u w:val="single"/>
        </w:rPr>
        <w:t xml:space="preserve">Assignment – </w:t>
      </w:r>
      <w:r w:rsidR="00982787" w:rsidRPr="00C301FF">
        <w:rPr>
          <w:b/>
          <w:bCs/>
          <w:sz w:val="32"/>
          <w:szCs w:val="32"/>
          <w:u w:val="single"/>
        </w:rPr>
        <w:t>1</w:t>
      </w:r>
    </w:p>
    <w:p w14:paraId="3034037E" w14:textId="77777777" w:rsidR="004602FB" w:rsidRPr="00783531" w:rsidRDefault="004602FB" w:rsidP="00135F24">
      <w:pPr>
        <w:spacing w:after="0" w:line="360" w:lineRule="auto"/>
        <w:ind w:left="284"/>
        <w:rPr>
          <w:rFonts w:ascii="Times New Roman" w:hAnsi="Times New Roman" w:cs="Times New Roman"/>
          <w:b/>
          <w:sz w:val="28"/>
          <w:szCs w:val="28"/>
        </w:rPr>
      </w:pPr>
    </w:p>
    <w:p w14:paraId="5676BF6E" w14:textId="77777777" w:rsidR="006C0462" w:rsidRPr="00783531" w:rsidRDefault="004602FB" w:rsidP="00135F24">
      <w:pPr>
        <w:pStyle w:val="ListParagraph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Use the installation guide, to set up your system for performing the Tableau practical. Refer to the Installation Guide in “Installation Guide – Tableau-10.0” section with the file named “Installation Guide”</w:t>
      </w:r>
    </w:p>
    <w:p w14:paraId="249AC3D1" w14:textId="499E34BC" w:rsidR="004602FB" w:rsidRPr="00783531" w:rsidRDefault="004602FB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Note: In a word document, take screenshot of the final screen of installation step and home screen of tableau and submit it.</w:t>
      </w:r>
    </w:p>
    <w:p w14:paraId="5559E15E" w14:textId="5CD27E8F" w:rsidR="008C0634" w:rsidRDefault="008C0634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124E1C1A" w14:textId="13889AC7" w:rsidR="008C0634" w:rsidRDefault="008C0634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12ECB8B" w14:textId="2FE9E20E" w:rsidR="008C0634" w:rsidRDefault="008C0634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379F7E" wp14:editId="047EE7A0">
            <wp:extent cx="5943600" cy="26111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2"/>
                    <a:stretch/>
                  </pic:blipFill>
                  <pic:spPr bwMode="auto">
                    <a:xfrm>
                      <a:off x="0" y="0"/>
                      <a:ext cx="5943600" cy="261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1FB51" w14:textId="2705B1F9" w:rsidR="008C0634" w:rsidRDefault="008C0634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468D66" wp14:editId="5220A542">
            <wp:extent cx="5943600" cy="2709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69"/>
                    <a:stretch/>
                  </pic:blipFill>
                  <pic:spPr bwMode="auto">
                    <a:xfrm>
                      <a:off x="0" y="0"/>
                      <a:ext cx="5943600" cy="2709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955F5" w14:textId="77777777" w:rsidR="008C0634" w:rsidRPr="004602FB" w:rsidRDefault="008C0634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116AEBFC" w14:textId="082B75CC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4F0761" wp14:editId="4164795A">
            <wp:extent cx="5943600" cy="27527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52" b="5413"/>
                    <a:stretch/>
                  </pic:blipFill>
                  <pic:spPr bwMode="auto"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1ED0E" w14:textId="38302627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A346795" w14:textId="6233504A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659C231D" w14:textId="31FBEF85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9208EF2" w14:textId="2727E83C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1050A48" w14:textId="796846BE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306ED804" w14:textId="2761E7FF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20DF39B" w14:textId="1C477693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C9CA337" w14:textId="202E6F91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307AC772" w14:textId="71423BF9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1503BE50" w14:textId="4BA8CA78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56C3B68" w14:textId="2FE2A384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4A7CFF4" w14:textId="54E184AD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6AABD429" w14:textId="5CF717A3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E52B3E4" w14:textId="15CBE5FB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A4291D8" w14:textId="76E1E621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C23C03E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81DF23A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5961B016" w14:textId="13AD298A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51F5C09" w14:textId="4F1ABB5B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4F927616" w14:textId="40C916A3" w:rsidR="00746F45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0220CCC3" w14:textId="77777777" w:rsidR="004602FB" w:rsidRPr="00783531" w:rsidRDefault="004602FB" w:rsidP="00135F24">
      <w:pPr>
        <w:pStyle w:val="ListParagraph"/>
        <w:numPr>
          <w:ilvl w:val="0"/>
          <w:numId w:val="1"/>
        </w:numPr>
        <w:spacing w:after="0" w:line="360" w:lineRule="auto"/>
        <w:ind w:left="284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Download the data – set (sales – product) from the link:</w:t>
      </w:r>
    </w:p>
    <w:p w14:paraId="3F5C0D69" w14:textId="77777777" w:rsidR="004602FB" w:rsidRPr="00783531" w:rsidRDefault="004602FB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Establish the connection between tableau and data-set.</w:t>
      </w:r>
    </w:p>
    <w:p w14:paraId="497B544E" w14:textId="77777777" w:rsidR="004602FB" w:rsidRPr="00783531" w:rsidRDefault="004602FB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Perform left join, right join, cross joins between sales and product data-set</w:t>
      </w:r>
    </w:p>
    <w:p w14:paraId="1B5E190B" w14:textId="77777777" w:rsidR="004602FB" w:rsidRPr="00783531" w:rsidRDefault="004602FB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Note the difference between them joins in terms of data – set and visualization and compile them in a word document.</w:t>
      </w:r>
    </w:p>
    <w:p w14:paraId="03F37345" w14:textId="77777777" w:rsidR="004602FB" w:rsidRPr="00783531" w:rsidRDefault="004602FB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8"/>
          <w:szCs w:val="28"/>
        </w:rPr>
      </w:pPr>
    </w:p>
    <w:p w14:paraId="2D99E15A" w14:textId="0292F826" w:rsidR="004602FB" w:rsidRDefault="004602FB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83531">
        <w:rPr>
          <w:rFonts w:ascii="Times New Roman" w:hAnsi="Times New Roman" w:cs="Times New Roman"/>
          <w:sz w:val="28"/>
          <w:szCs w:val="28"/>
        </w:rPr>
        <w:t>Note: In a word document, compile the screenshot of all the above tasks performed</w:t>
      </w:r>
      <w:r w:rsidR="00746F45" w:rsidRPr="00783531">
        <w:rPr>
          <w:rFonts w:ascii="Times New Roman" w:hAnsi="Times New Roman" w:cs="Times New Roman"/>
          <w:sz w:val="28"/>
          <w:szCs w:val="28"/>
        </w:rPr>
        <w:t>.</w:t>
      </w:r>
    </w:p>
    <w:p w14:paraId="5B467363" w14:textId="38C595E7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F148FD8" w14:textId="5D9EE2EF" w:rsidR="00783531" w:rsidRDefault="00783531" w:rsidP="00783531">
      <w:pPr>
        <w:spacing w:after="0" w:line="360" w:lineRule="auto"/>
        <w:ind w:left="284" w:firstLine="72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74CDA8" wp14:editId="638246FF">
            <wp:extent cx="5943600" cy="3019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5" b="5412"/>
                    <a:stretch/>
                  </pic:blipFill>
                  <pic:spPr bwMode="auto"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A7E34" w14:textId="30587F43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4E16F62B" w14:textId="61EEBEBD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F1840D0" w14:textId="007B317A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125B47E" w14:textId="6E8A0ED4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4167C42D" w14:textId="44DDDCD2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0E6D4267" w14:textId="1099224B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5DC5458D" w14:textId="740A15CD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41F342AC" w14:textId="2C519B39" w:rsidR="00783531" w:rsidRDefault="00783531" w:rsidP="00135F24">
      <w:pPr>
        <w:spacing w:after="0" w:line="360" w:lineRule="auto"/>
        <w:ind w:left="284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59E16ECE" w14:textId="0238F1BF" w:rsidR="00783531" w:rsidRPr="00783531" w:rsidRDefault="00783531" w:rsidP="00783531">
      <w:pPr>
        <w:rPr>
          <w:rFonts w:ascii="Times New Roman" w:hAnsi="Times New Roman" w:cs="Times New Roman"/>
          <w:sz w:val="28"/>
          <w:szCs w:val="28"/>
        </w:rPr>
      </w:pPr>
    </w:p>
    <w:p w14:paraId="1437C78A" w14:textId="6A50CF78" w:rsidR="00783531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98A614" wp14:editId="4FDC88FE">
            <wp:extent cx="5943600" cy="3017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19" b="6325"/>
                    <a:stretch/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83A3D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58D7A811" w14:textId="4B9BDB2E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344682" wp14:editId="4A4A9D55">
            <wp:extent cx="5943600" cy="3068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64" b="5641"/>
                    <a:stretch/>
                  </pic:blipFill>
                  <pic:spPr bwMode="auto">
                    <a:xfrm>
                      <a:off x="0" y="0"/>
                      <a:ext cx="5943600" cy="3068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7EA7DB" wp14:editId="0CAA7639">
            <wp:extent cx="5943600" cy="3004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4" b="5868"/>
                    <a:stretch/>
                  </pic:blipFill>
                  <pic:spPr bwMode="auto"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2AFEE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2DC72CA6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5EF08143" w14:textId="77777777" w:rsidR="00783531" w:rsidRDefault="00783531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</w:p>
    <w:p w14:paraId="75A3C994" w14:textId="4D08A00A" w:rsidR="00746F45" w:rsidRPr="004602FB" w:rsidRDefault="00746F45" w:rsidP="00135F24">
      <w:pPr>
        <w:spacing w:after="0" w:line="360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46AA6CA" wp14:editId="53E967A4">
            <wp:extent cx="5943600" cy="30422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35" b="5868"/>
                    <a:stretch/>
                  </pic:blipFill>
                  <pic:spPr bwMode="auto">
                    <a:xfrm>
                      <a:off x="0" y="0"/>
                      <a:ext cx="5943600" cy="3042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74602C" wp14:editId="01A0F0CF">
            <wp:extent cx="5943600" cy="2994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9" b="8148"/>
                    <a:stretch/>
                  </pic:blipFill>
                  <pic:spPr bwMode="auto"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46F45" w:rsidRPr="00460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688BF" w14:textId="77777777" w:rsidR="00CB1BB0" w:rsidRDefault="00CB1BB0" w:rsidP="00783531">
      <w:pPr>
        <w:spacing w:after="0" w:line="240" w:lineRule="auto"/>
      </w:pPr>
      <w:r>
        <w:separator/>
      </w:r>
    </w:p>
  </w:endnote>
  <w:endnote w:type="continuationSeparator" w:id="0">
    <w:p w14:paraId="613CECBF" w14:textId="77777777" w:rsidR="00CB1BB0" w:rsidRDefault="00CB1BB0" w:rsidP="007835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1E75A" w14:textId="77777777" w:rsidR="00CB1BB0" w:rsidRDefault="00CB1BB0" w:rsidP="00783531">
      <w:pPr>
        <w:spacing w:after="0" w:line="240" w:lineRule="auto"/>
      </w:pPr>
      <w:r>
        <w:separator/>
      </w:r>
    </w:p>
  </w:footnote>
  <w:footnote w:type="continuationSeparator" w:id="0">
    <w:p w14:paraId="44866CCD" w14:textId="77777777" w:rsidR="00CB1BB0" w:rsidRDefault="00CB1BB0" w:rsidP="007835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D46FC"/>
    <w:multiLevelType w:val="hybridMultilevel"/>
    <w:tmpl w:val="9CC48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5328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DEwNTA1NjKzsLBU0lEKTi0uzszPAykwrAUAk3b8FiwAAAA="/>
  </w:docVars>
  <w:rsids>
    <w:rsidRoot w:val="004602FB"/>
    <w:rsid w:val="00016F73"/>
    <w:rsid w:val="0011064C"/>
    <w:rsid w:val="00135F24"/>
    <w:rsid w:val="00447E90"/>
    <w:rsid w:val="004602FB"/>
    <w:rsid w:val="0049548A"/>
    <w:rsid w:val="00543A32"/>
    <w:rsid w:val="0055171A"/>
    <w:rsid w:val="006556DD"/>
    <w:rsid w:val="006D45C6"/>
    <w:rsid w:val="00746F45"/>
    <w:rsid w:val="00783531"/>
    <w:rsid w:val="008C0634"/>
    <w:rsid w:val="00982787"/>
    <w:rsid w:val="00A62DA3"/>
    <w:rsid w:val="00C301FF"/>
    <w:rsid w:val="00CB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BF8F1"/>
  <w15:chartTrackingRefBased/>
  <w15:docId w15:val="{A562DE1C-114E-4056-AA68-281D5EA53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6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02F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3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531"/>
  </w:style>
  <w:style w:type="paragraph" w:styleId="Footer">
    <w:name w:val="footer"/>
    <w:basedOn w:val="Normal"/>
    <w:link w:val="FooterChar"/>
    <w:uiPriority w:val="99"/>
    <w:unhideWhenUsed/>
    <w:rsid w:val="007835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531"/>
  </w:style>
  <w:style w:type="character" w:customStyle="1" w:styleId="Heading1Char">
    <w:name w:val="Heading 1 Char"/>
    <w:basedOn w:val="DefaultParagraphFont"/>
    <w:link w:val="Heading1"/>
    <w:uiPriority w:val="9"/>
    <w:rsid w:val="006556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Smitha MS</cp:lastModifiedBy>
  <cp:revision>27</cp:revision>
  <dcterms:created xsi:type="dcterms:W3CDTF">2022-07-21T04:55:00Z</dcterms:created>
  <dcterms:modified xsi:type="dcterms:W3CDTF">2022-08-16T06:14:00Z</dcterms:modified>
</cp:coreProperties>
</file>